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30E1" w:rsidRDefault="00AF20D3" w:rsidP="00AF20D3">
      <w:pPr>
        <w:jc w:val="center"/>
        <w:rPr>
          <w:b/>
          <w:i/>
          <w:sz w:val="40"/>
          <w:szCs w:val="40"/>
        </w:rPr>
      </w:pPr>
      <w:r w:rsidRPr="00AF20D3">
        <w:rPr>
          <w:b/>
          <w:i/>
          <w:sz w:val="40"/>
          <w:szCs w:val="40"/>
        </w:rPr>
        <w:t xml:space="preserve">Resources for </w:t>
      </w:r>
      <w:r w:rsidR="00AD30E1">
        <w:rPr>
          <w:b/>
          <w:i/>
          <w:sz w:val="40"/>
          <w:szCs w:val="40"/>
        </w:rPr>
        <w:t xml:space="preserve">Introduction to </w:t>
      </w:r>
    </w:p>
    <w:p w:rsidR="008E3320" w:rsidRPr="00AF20D3" w:rsidRDefault="00AD30E1" w:rsidP="00AF20D3">
      <w:pPr>
        <w:jc w:val="center"/>
        <w:rPr>
          <w:b/>
          <w:i/>
          <w:sz w:val="40"/>
          <w:szCs w:val="40"/>
        </w:rPr>
      </w:pPr>
      <w:r>
        <w:rPr>
          <w:b/>
          <w:i/>
          <w:sz w:val="40"/>
          <w:szCs w:val="40"/>
        </w:rPr>
        <w:t>Basic Boating Safety</w:t>
      </w:r>
      <w:r w:rsidR="00AF20D3" w:rsidRPr="00AF20D3">
        <w:rPr>
          <w:b/>
          <w:i/>
          <w:sz w:val="40"/>
          <w:szCs w:val="40"/>
        </w:rPr>
        <w:t xml:space="preserve"> Seminar</w:t>
      </w:r>
    </w:p>
    <w:p w:rsidR="005D7076" w:rsidRDefault="005D7076">
      <w:pPr>
        <w:rPr>
          <w:b/>
        </w:rPr>
      </w:pPr>
    </w:p>
    <w:p w:rsidR="00AF20D3" w:rsidRPr="00AF20D3" w:rsidRDefault="00AF20D3">
      <w:pPr>
        <w:rPr>
          <w:b/>
        </w:rPr>
      </w:pPr>
      <w:r w:rsidRPr="00AF20D3">
        <w:rPr>
          <w:b/>
        </w:rPr>
        <w:t>Websites:</w:t>
      </w:r>
    </w:p>
    <w:p w:rsidR="00F34D88" w:rsidRPr="00F34D88" w:rsidRDefault="00AF20D3">
      <w:pPr>
        <w:rPr>
          <w:color w:val="0000FF" w:themeColor="hyperlink"/>
          <w:u w:val="single"/>
        </w:rPr>
      </w:pPr>
      <w:r>
        <w:t xml:space="preserve">US Coast Guard Auxiliary </w:t>
      </w:r>
      <w:hyperlink r:id="rId4" w:history="1">
        <w:r w:rsidRPr="00D05862">
          <w:rPr>
            <w:rStyle w:val="Hyperlink"/>
          </w:rPr>
          <w:t>www.cgaux.org</w:t>
        </w:r>
      </w:hyperlink>
    </w:p>
    <w:p w:rsidR="00F34D88" w:rsidRDefault="00F34D88">
      <w:r w:rsidRPr="00F34D88">
        <w:t xml:space="preserve">Coast Guard </w:t>
      </w:r>
      <w:r>
        <w:t>Auxiliary</w:t>
      </w:r>
      <w:r w:rsidRPr="00F34D88">
        <w:t xml:space="preserve"> Recreational Boating Safety Outreach </w:t>
      </w:r>
      <w:hyperlink r:id="rId5" w:history="1">
        <w:r>
          <w:rPr>
            <w:rStyle w:val="Hyperlink"/>
          </w:rPr>
          <w:t>http://wow.uscgaux.info/content.php?unit=b-dept</w:t>
        </w:r>
      </w:hyperlink>
    </w:p>
    <w:p w:rsidR="00AF20D3" w:rsidRDefault="00AF20D3">
      <w:r>
        <w:t xml:space="preserve">US Coast Guard </w:t>
      </w:r>
      <w:hyperlink r:id="rId6" w:history="1">
        <w:r w:rsidRPr="00D05862">
          <w:rPr>
            <w:rStyle w:val="Hyperlink"/>
          </w:rPr>
          <w:t>www.coastguard.mil</w:t>
        </w:r>
      </w:hyperlink>
    </w:p>
    <w:p w:rsidR="00AF20D3" w:rsidRDefault="00AF20D3">
      <w:r>
        <w:t>US Coast Guard Navcenter</w:t>
      </w:r>
      <w:r w:rsidR="005D7076">
        <w:t xml:space="preserve"> </w:t>
      </w:r>
      <w:hyperlink r:id="rId7" w:history="1">
        <w:r w:rsidR="005D7076" w:rsidRPr="00D05862">
          <w:rPr>
            <w:rStyle w:val="Hyperlink"/>
          </w:rPr>
          <w:t>www.navcen.uscg.gov</w:t>
        </w:r>
      </w:hyperlink>
    </w:p>
    <w:p w:rsidR="005D7076" w:rsidRDefault="005D7076">
      <w:r>
        <w:t xml:space="preserve">US Coast Guard Boating Safety pages </w:t>
      </w:r>
      <w:hyperlink r:id="rId8" w:history="1">
        <w:r w:rsidRPr="00D05862">
          <w:rPr>
            <w:rStyle w:val="Hyperlink"/>
          </w:rPr>
          <w:t>www.uscgboating.org</w:t>
        </w:r>
      </w:hyperlink>
    </w:p>
    <w:p w:rsidR="004C7D5B" w:rsidRDefault="004C7D5B">
      <w:pPr>
        <w:rPr>
          <w:rStyle w:val="Hyperlink"/>
        </w:rPr>
      </w:pPr>
      <w:r>
        <w:t xml:space="preserve">Virtual VSC and Request a Vessel Safety Check </w:t>
      </w:r>
      <w:hyperlink r:id="rId9" w:history="1">
        <w:r w:rsidRPr="00D05862">
          <w:rPr>
            <w:rStyle w:val="Hyperlink"/>
          </w:rPr>
          <w:t>www.safetyseal.net</w:t>
        </w:r>
      </w:hyperlink>
    </w:p>
    <w:p w:rsidR="00334DE5" w:rsidRDefault="00334DE5">
      <w:r w:rsidRPr="00334DE5">
        <w:t>National Safe Boating Council</w:t>
      </w:r>
      <w:r>
        <w:t xml:space="preserve"> </w:t>
      </w:r>
      <w:hyperlink r:id="rId10" w:history="1">
        <w:r w:rsidRPr="004C16D3">
          <w:rPr>
            <w:rStyle w:val="Hyperlink"/>
          </w:rPr>
          <w:t>https://www.safeboatingcouncil.org/</w:t>
        </w:r>
      </w:hyperlink>
      <w:r>
        <w:t xml:space="preserve"> </w:t>
      </w:r>
    </w:p>
    <w:p w:rsidR="00F34D88" w:rsidRPr="00F34D88" w:rsidRDefault="00F34D88" w:rsidP="00F34D88">
      <w:r w:rsidRPr="00F34D88">
        <w:t xml:space="preserve">National Safety Council Safe Boating Page - </w:t>
      </w:r>
      <w:hyperlink r:id="rId11" w:history="1">
        <w:r w:rsidRPr="00F34D88">
          <w:rPr>
            <w:rStyle w:val="Hyperlink"/>
          </w:rPr>
          <w:t>https://www.nsc.org/home-safety/tools-resources/seasonal-safety/summer/boating</w:t>
        </w:r>
      </w:hyperlink>
    </w:p>
    <w:p w:rsidR="00F34D88" w:rsidRDefault="00F34D88">
      <w:r w:rsidRPr="00F34D88">
        <w:t xml:space="preserve">Safe Boating America - </w:t>
      </w:r>
      <w:hyperlink r:id="rId12" w:history="1">
        <w:r w:rsidRPr="00F34D88">
          <w:rPr>
            <w:rStyle w:val="Hyperlink"/>
          </w:rPr>
          <w:t>http://www.safeboatingamerica.com/index.html</w:t>
        </w:r>
      </w:hyperlink>
    </w:p>
    <w:p w:rsidR="005D7076" w:rsidRDefault="005D7076">
      <w:r>
        <w:t xml:space="preserve">Animated knots by Grog </w:t>
      </w:r>
      <w:hyperlink r:id="rId13" w:history="1">
        <w:r w:rsidRPr="00D05862">
          <w:rPr>
            <w:rStyle w:val="Hyperlink"/>
          </w:rPr>
          <w:t>www.animatedknots.com</w:t>
        </w:r>
      </w:hyperlink>
    </w:p>
    <w:p w:rsidR="00AF20D3" w:rsidRDefault="00AF20D3"/>
    <w:p w:rsidR="00AF20D3" w:rsidRPr="00AF20D3" w:rsidRDefault="00AF20D3">
      <w:pPr>
        <w:rPr>
          <w:b/>
        </w:rPr>
      </w:pPr>
      <w:r w:rsidRPr="00AF20D3">
        <w:rPr>
          <w:b/>
        </w:rPr>
        <w:t>Apps:</w:t>
      </w:r>
    </w:p>
    <w:p w:rsidR="00AF20D3" w:rsidRDefault="000D7A3A">
      <w:r>
        <w:t xml:space="preserve">US </w:t>
      </w:r>
      <w:r w:rsidR="00AF20D3">
        <w:t>Coast Guard Boating App</w:t>
      </w:r>
      <w:r w:rsidR="00466D95">
        <w:t xml:space="preserve"> – available </w:t>
      </w:r>
      <w:r w:rsidR="004C7D5B">
        <w:t>for</w:t>
      </w:r>
      <w:r w:rsidR="00466D95">
        <w:t xml:space="preserve"> Android and IOS</w:t>
      </w:r>
    </w:p>
    <w:p w:rsidR="00AF20D3" w:rsidRDefault="00AF20D3">
      <w:r>
        <w:t>ACA (American Canoe Association for paddlecraft)</w:t>
      </w:r>
    </w:p>
    <w:p w:rsidR="0022469D" w:rsidRDefault="0022469D"/>
    <w:p w:rsidR="0022469D" w:rsidRDefault="0022469D"/>
    <w:p w:rsidR="0022469D" w:rsidRPr="0022469D" w:rsidRDefault="0022469D">
      <w:pPr>
        <w:rPr>
          <w:b/>
          <w:i/>
        </w:rPr>
      </w:pPr>
      <w:r w:rsidRPr="0022469D">
        <w:rPr>
          <w:b/>
          <w:i/>
        </w:rPr>
        <w:t>PLEASE ADD LOCAL RESOURCES TO THIS LIST AND PRINT HANDOUTS SO PARTICIPANTS WILL HAVE A TAK</w:t>
      </w:r>
      <w:r w:rsidR="00CD404F">
        <w:rPr>
          <w:b/>
          <w:i/>
        </w:rPr>
        <w:t xml:space="preserve">E </w:t>
      </w:r>
      <w:bookmarkStart w:id="0" w:name="_GoBack"/>
      <w:bookmarkEnd w:id="0"/>
      <w:r w:rsidRPr="0022469D">
        <w:rPr>
          <w:b/>
          <w:i/>
        </w:rPr>
        <w:t>AWAY TO FOLLOW UP LATER. MAKE CERTAIN YOUR FLOTILLA CONTACT INFO IS INCLUDED.</w:t>
      </w:r>
    </w:p>
    <w:p w:rsidR="00AF20D3" w:rsidRDefault="00AF20D3"/>
    <w:sectPr w:rsidR="00AF20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TIxMDYyszQzNjNS0lEKTi0uzszPAykwqgUAiOQX3SwAAAA="/>
  </w:docVars>
  <w:rsids>
    <w:rsidRoot w:val="00AF20D3"/>
    <w:rsid w:val="000D7A3A"/>
    <w:rsid w:val="0022469D"/>
    <w:rsid w:val="002D1A46"/>
    <w:rsid w:val="00334DE5"/>
    <w:rsid w:val="00466D95"/>
    <w:rsid w:val="004C7D5B"/>
    <w:rsid w:val="005D7076"/>
    <w:rsid w:val="008E3320"/>
    <w:rsid w:val="00AD30E1"/>
    <w:rsid w:val="00AF20D3"/>
    <w:rsid w:val="00CD404F"/>
    <w:rsid w:val="00DA7050"/>
    <w:rsid w:val="00F34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034DF"/>
  <w15:chartTrackingRefBased/>
  <w15:docId w15:val="{7FC599E1-7B86-4148-BD81-004155477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20D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A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A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9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cgboating.org" TargetMode="External"/><Relationship Id="rId13" Type="http://schemas.openxmlformats.org/officeDocument/2006/relationships/hyperlink" Target="http://www.animatedknots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navcen.uscg.gov" TargetMode="External"/><Relationship Id="rId12" Type="http://schemas.openxmlformats.org/officeDocument/2006/relationships/hyperlink" Target="http://www.safeboatingamerica.com/index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astguard.mil" TargetMode="External"/><Relationship Id="rId11" Type="http://schemas.openxmlformats.org/officeDocument/2006/relationships/hyperlink" Target="https://www.nsc.org/home-safety/tools-resources/seasonal-safety/summer/boating" TargetMode="External"/><Relationship Id="rId5" Type="http://schemas.openxmlformats.org/officeDocument/2006/relationships/hyperlink" Target="http://wow.uscgaux.info/content.php?unit=b-dept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safeboatingcouncil.org/" TargetMode="External"/><Relationship Id="rId4" Type="http://schemas.openxmlformats.org/officeDocument/2006/relationships/hyperlink" Target="http://www.cgaux.org" TargetMode="External"/><Relationship Id="rId9" Type="http://schemas.openxmlformats.org/officeDocument/2006/relationships/hyperlink" Target="http://www.safetyseal.ne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Fuller</dc:creator>
  <cp:keywords/>
  <dc:description/>
  <cp:lastModifiedBy>Dave Fuller</cp:lastModifiedBy>
  <cp:revision>5</cp:revision>
  <cp:lastPrinted>2018-09-06T21:41:00Z</cp:lastPrinted>
  <dcterms:created xsi:type="dcterms:W3CDTF">2018-10-04T20:59:00Z</dcterms:created>
  <dcterms:modified xsi:type="dcterms:W3CDTF">2019-02-19T16:18:00Z</dcterms:modified>
</cp:coreProperties>
</file>